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452024B8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D343B9">
        <w:rPr>
          <w:color w:val="1F3864" w:themeColor="accent1" w:themeShade="80"/>
        </w:rPr>
        <w:t>2</w:t>
      </w:r>
      <w:r w:rsidRPr="00BF5A4F">
        <w:rPr>
          <w:color w:val="1F3864" w:themeColor="accent1" w:themeShade="80"/>
        </w:rPr>
        <w:t xml:space="preserve">: </w:t>
      </w:r>
      <w:r w:rsidR="005B459B">
        <w:rPr>
          <w:color w:val="1F3864" w:themeColor="accent1" w:themeShade="80"/>
        </w:rPr>
        <w:t>Loading and Processing Data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5361052E" w:rsidR="00BF5A4F" w:rsidRDefault="005B459B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ploring Data Types</w:t>
      </w:r>
    </w:p>
    <w:p w14:paraId="06BE38D0" w14:textId="0ABCF12D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Data Pre-processing</w:t>
      </w:r>
    </w:p>
    <w:p w14:paraId="38F2C3B7" w14:textId="6D19B908" w:rsidR="00BF5A4F" w:rsidRDefault="005E0022" w:rsidP="00BF5A4F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ocessing Tabular Data</w:t>
      </w:r>
    </w:p>
    <w:p w14:paraId="6E001BB7" w14:textId="24541842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2.01: </w:t>
      </w:r>
      <w:r w:rsidRPr="005E002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ading Tabular Data and Rescaling Numerical Fields</w:t>
      </w:r>
    </w:p>
    <w:p w14:paraId="1C43E2E9" w14:textId="2774A462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2.01: </w:t>
      </w:r>
      <w:r w:rsidRPr="005E002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ading Tabular Data and Rescaling Numerical Fields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with a MinMax Scaler</w:t>
      </w:r>
    </w:p>
    <w:p w14:paraId="2A5A77BF" w14:textId="7A64F342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2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Pr="005E002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e-processing Non-Numerical Data</w:t>
      </w:r>
    </w:p>
    <w:p w14:paraId="39A03188" w14:textId="7EECF059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rocessing Image Data</w:t>
      </w:r>
    </w:p>
    <w:p w14:paraId="7FF9A957" w14:textId="18FD0BBA" w:rsidR="005E0022" w:rsidRDefault="005E0022" w:rsidP="005E002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 2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Loading Image Data for Batch Processing </w:t>
      </w:r>
    </w:p>
    <w:p w14:paraId="3EB7A7A0" w14:textId="2F7EA320" w:rsidR="005E0022" w:rsidRDefault="005E0022" w:rsidP="005E002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mage Augmentation</w:t>
      </w:r>
    </w:p>
    <w:p w14:paraId="7E1F87E9" w14:textId="48A24F78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5E002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E26EA2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365DBF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ading Image Data for Batch Processing</w:t>
      </w:r>
    </w:p>
    <w:p w14:paraId="71A7DC15" w14:textId="2DB7AEAD" w:rsidR="00BC5B44" w:rsidRDefault="00E26EA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xt Processing</w:t>
      </w:r>
    </w:p>
    <w:p w14:paraId="77557D7A" w14:textId="7F85C493" w:rsidR="00BC5B44" w:rsidRDefault="00E26EA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udio Processing</w:t>
      </w:r>
    </w:p>
    <w:p w14:paraId="3ECFD230" w14:textId="5FF22D56" w:rsidR="009F509E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9F509E"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9F509E"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5</w:t>
      </w:r>
      <w:r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Loading 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udio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Data for 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ensorFlow Models</w:t>
      </w:r>
      <w:r w:rsidR="009F509E"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</w:t>
      </w:r>
    </w:p>
    <w:p w14:paraId="1491C13C" w14:textId="1536E245" w:rsidR="00BC5B44" w:rsidRPr="009F509E" w:rsidRDefault="00BC5B44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 w:rsidRP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Loading Audio Data for</w:t>
      </w:r>
      <w:r w:rsidR="009F509E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Batch Processing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kwrgUA2+VcvCwAAAA="/>
  </w:docVars>
  <w:rsids>
    <w:rsidRoot w:val="00E47B24"/>
    <w:rsid w:val="0004049A"/>
    <w:rsid w:val="00161F22"/>
    <w:rsid w:val="001B635C"/>
    <w:rsid w:val="00233DCE"/>
    <w:rsid w:val="00365DBF"/>
    <w:rsid w:val="00437D3C"/>
    <w:rsid w:val="005326F1"/>
    <w:rsid w:val="005B459B"/>
    <w:rsid w:val="005E0022"/>
    <w:rsid w:val="008C6FDD"/>
    <w:rsid w:val="00955869"/>
    <w:rsid w:val="009F509E"/>
    <w:rsid w:val="00BC5B44"/>
    <w:rsid w:val="00BF5A4F"/>
    <w:rsid w:val="00D343B9"/>
    <w:rsid w:val="00E26EA2"/>
    <w:rsid w:val="00E47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8</cp:revision>
  <dcterms:created xsi:type="dcterms:W3CDTF">2022-03-27T17:30:00Z</dcterms:created>
  <dcterms:modified xsi:type="dcterms:W3CDTF">2022-07-17T07:19:00Z</dcterms:modified>
</cp:coreProperties>
</file>